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F82B68" w14:textId="3B48DD8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Министерство образования и науки Российской Федерации</w:t>
      </w: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br/>
        <w:t>Федеральное‌ ‌государственное‌ ‌бюджетное‌ ‌образовательное‌ ‌учреждение‌</w:t>
      </w:r>
    </w:p>
    <w:p w14:paraId="7BA6344E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высшего‌ ‌образования‌</w:t>
      </w:r>
    </w:p>
    <w:p w14:paraId="32319A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t>«Пермский национальный исследовательский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br/>
        <w:t>политехнический университет»</w:t>
      </w:r>
    </w:p>
    <w:p w14:paraId="340239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Кафедра «Информационные технологии и автоматизированные системы»</w:t>
      </w:r>
    </w:p>
    <w:p w14:paraId="54660659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90E6C68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14:paraId="6961B71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4B990A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DEEF8FC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3D2BCBB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ОТЧЁТ</w:t>
      </w:r>
    </w:p>
    <w:p w14:paraId="169F1BF7" w14:textId="5FEF43FF" w:rsidR="002B46F7" w:rsidRPr="00D60B68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по лабораторной работе №18.</w:t>
      </w:r>
      <w:r w:rsidR="00D60B68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10</w:t>
      </w:r>
    </w:p>
    <w:p w14:paraId="710097E3" w14:textId="77777777" w:rsidR="002B46F7" w:rsidRPr="00B1400D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исциплина: «Информатика»</w:t>
      </w:r>
    </w:p>
    <w:p w14:paraId="3ECFD268" w14:textId="6DE57C05" w:rsidR="002B46F7" w:rsidRPr="009B23CE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ема: </w:t>
      </w:r>
      <w:r w:rsidR="00D60B68" w:rsidRPr="00D60B68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охранение данных в файле с использованием потоков</w:t>
      </w:r>
    </w:p>
    <w:p w14:paraId="45C7ABD5" w14:textId="115C37C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ариант 7</w:t>
      </w:r>
    </w:p>
    <w:p w14:paraId="1817F23B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69B491D4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4F4B6E65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1BD7069D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</w:p>
    <w:p w14:paraId="23257A6C" w14:textId="63E67B75" w:rsidR="002B46F7" w:rsidRDefault="00055C1F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Выполнил</w:t>
      </w:r>
      <w:r w:rsidR="002B46F7">
        <w:rPr>
          <w:rFonts w:ascii="Times New Roman" w:hAnsi="Times New Roman" w:cs="Times New Roman"/>
          <w:sz w:val="28"/>
        </w:rPr>
        <w:t xml:space="preserve">: </w:t>
      </w:r>
    </w:p>
    <w:p w14:paraId="6FD63C5A" w14:textId="749C3C82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  <w:t xml:space="preserve">Студент группы </w:t>
      </w:r>
      <w:r w:rsidR="00AD658B">
        <w:rPr>
          <w:rFonts w:ascii="Times New Roman" w:hAnsi="Times New Roman" w:cs="Times New Roman"/>
          <w:sz w:val="28"/>
        </w:rPr>
        <w:t>РИС</w:t>
      </w:r>
      <w:r>
        <w:rPr>
          <w:rFonts w:ascii="Times New Roman" w:hAnsi="Times New Roman" w:cs="Times New Roman"/>
          <w:sz w:val="28"/>
        </w:rPr>
        <w:t>-20-</w:t>
      </w:r>
      <w:r w:rsidR="00AD658B">
        <w:rPr>
          <w:rFonts w:ascii="Times New Roman" w:hAnsi="Times New Roman" w:cs="Times New Roman"/>
          <w:sz w:val="28"/>
        </w:rPr>
        <w:t>1</w:t>
      </w:r>
      <w:r>
        <w:rPr>
          <w:rFonts w:ascii="Times New Roman" w:hAnsi="Times New Roman" w:cs="Times New Roman"/>
          <w:sz w:val="28"/>
        </w:rPr>
        <w:t>б</w:t>
      </w:r>
    </w:p>
    <w:p w14:paraId="08D62E9A" w14:textId="113D132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Коваленко Никита Алексеевич</w:t>
      </w:r>
    </w:p>
    <w:p w14:paraId="1BC67E9F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оверила: </w:t>
      </w:r>
    </w:p>
    <w:p w14:paraId="28F467D7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оцент кафедры ИТАС </w:t>
      </w:r>
    </w:p>
    <w:p w14:paraId="434060E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лякова О. А.</w:t>
      </w:r>
    </w:p>
    <w:p w14:paraId="17D311F5" w14:textId="77777777" w:rsidR="002B46F7" w:rsidRDefault="002B46F7" w:rsidP="002B46F7">
      <w:pPr>
        <w:rPr>
          <w:rFonts w:ascii="Times New Roman" w:hAnsi="Times New Roman" w:cs="Times New Roman"/>
          <w:b/>
          <w:sz w:val="24"/>
        </w:rPr>
      </w:pPr>
    </w:p>
    <w:p w14:paraId="0A05907F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</w:p>
    <w:p w14:paraId="12850A44" w14:textId="77777777" w:rsidR="002B46F7" w:rsidRPr="00B1400D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ермь, 202</w:t>
      </w:r>
      <w:r w:rsidRPr="00B1400D">
        <w:rPr>
          <w:rFonts w:ascii="Times New Roman" w:hAnsi="Times New Roman" w:cs="Times New Roman"/>
          <w:b/>
          <w:sz w:val="28"/>
        </w:rPr>
        <w:t>1</w:t>
      </w:r>
    </w:p>
    <w:p w14:paraId="4B07A8BF" w14:textId="23543814" w:rsidR="009D1C69" w:rsidRPr="00C9245B" w:rsidRDefault="009D1C69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0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0"/>
    </w:p>
    <w:p w14:paraId="1B24716D" w14:textId="77777777" w:rsidR="00606746" w:rsidRPr="00606746" w:rsidRDefault="00606746" w:rsidP="006067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606746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1)</w:t>
      </w:r>
      <w:r w:rsidRPr="00606746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ab/>
        <w:t xml:space="preserve">Создание консольного приложения, состоящего из нескольких файлов в системе программирования </w:t>
      </w:r>
      <w:proofErr w:type="spellStart"/>
      <w:r w:rsidRPr="00606746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Visual</w:t>
      </w:r>
      <w:proofErr w:type="spellEnd"/>
      <w:r w:rsidRPr="00606746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 </w:t>
      </w:r>
      <w:proofErr w:type="spellStart"/>
      <w:r w:rsidRPr="00606746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Studio</w:t>
      </w:r>
      <w:proofErr w:type="spellEnd"/>
      <w:r w:rsidRPr="00606746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.</w:t>
      </w:r>
    </w:p>
    <w:p w14:paraId="4AAB00AF" w14:textId="77777777" w:rsidR="00606746" w:rsidRDefault="00606746" w:rsidP="006067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606746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2)</w:t>
      </w:r>
      <w:r w:rsidRPr="00606746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ab/>
        <w:t>Разработка программы, в которой данные сохраняются в файле, корректируются и выводятся из файла на печать. Работа с файлом осуществляется с использованием потоковых классов.</w:t>
      </w:r>
    </w:p>
    <w:p w14:paraId="3AA2800A" w14:textId="1D462420" w:rsidR="005C3D65" w:rsidRPr="00A46D44" w:rsidRDefault="005C3D65" w:rsidP="006067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4B89057" w14:textId="753EC70C" w:rsidR="00A46D44" w:rsidRDefault="006755C0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Абстрактные типы данных. Контейнеры</w:t>
      </w:r>
    </w:p>
    <w:p w14:paraId="21A711C6" w14:textId="77777777" w:rsidR="00B345F6" w:rsidRDefault="006025BF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</w:p>
    <w:p w14:paraId="26E49E58" w14:textId="5DA38C30" w:rsidR="00606746" w:rsidRPr="00606746" w:rsidRDefault="009B23CE" w:rsidP="00606746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Учесть все исключите</w:t>
      </w:r>
      <w:r w:rsidR="00606746">
        <w:rPr>
          <w:rFonts w:ascii="Times New Roman" w:hAnsi="Times New Roman" w:cs="Times New Roman"/>
        </w:rPr>
        <w:t>льные ситуации на ввод элементов</w:t>
      </w:r>
    </w:p>
    <w:p w14:paraId="7E75C9D9" w14:textId="099E7876" w:rsidR="00A1481D" w:rsidRPr="006025BF" w:rsidRDefault="00B345F6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отдельные файлы: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методов класса,</w:t>
      </w:r>
      <w:r w:rsidRPr="00B345F6">
        <w:rPr>
          <w:rFonts w:ascii="Times New Roman" w:hAnsi="Times New Roman" w:cs="Times New Roman"/>
        </w:rPr>
        <w:t xml:space="preserve">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главной функции</w:t>
      </w:r>
      <w:proofErr w:type="gramStart"/>
      <w:r>
        <w:rPr>
          <w:rFonts w:ascii="Times New Roman" w:hAnsi="Times New Roman" w:cs="Times New Roman"/>
        </w:rPr>
        <w:t xml:space="preserve">, </w:t>
      </w:r>
      <w:r w:rsidRPr="00B345F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val="en-US"/>
        </w:rPr>
        <w:t>h</w:t>
      </w:r>
      <w:proofErr w:type="gram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класса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1C1DCD05" w:rsidR="005A35A2" w:rsidRPr="007B45C9" w:rsidRDefault="00F51069" w:rsidP="006025BF">
      <w:pPr>
        <w:pStyle w:val="ab"/>
        <w:ind w:firstLine="0"/>
        <w:rPr>
          <w:color w:val="auto"/>
          <w:sz w:val="28"/>
          <w:szCs w:val="28"/>
        </w:rPr>
      </w:pPr>
      <w:bookmarkStart w:id="1" w:name="_Toc57314747"/>
      <w:r w:rsidRPr="007B45C9">
        <w:rPr>
          <w:color w:val="auto"/>
          <w:sz w:val="28"/>
          <w:szCs w:val="28"/>
        </w:rPr>
        <w:lastRenderedPageBreak/>
        <w:t xml:space="preserve">Постановка </w:t>
      </w:r>
      <w:r w:rsidR="00290DE2" w:rsidRPr="007B45C9">
        <w:rPr>
          <w:color w:val="auto"/>
          <w:sz w:val="28"/>
          <w:szCs w:val="28"/>
        </w:rPr>
        <w:t>задачи</w:t>
      </w:r>
      <w:bookmarkEnd w:id="1"/>
    </w:p>
    <w:p w14:paraId="5E68842C" w14:textId="35642477" w:rsidR="00606746" w:rsidRPr="00606746" w:rsidRDefault="00606746" w:rsidP="00606746">
      <w:pPr>
        <w:pStyle w:val="ab"/>
        <w:jc w:val="both"/>
        <w:rPr>
          <w:rFonts w:eastAsia="Times New Roman"/>
          <w:color w:val="auto"/>
          <w:sz w:val="28"/>
          <w:szCs w:val="22"/>
        </w:rPr>
      </w:pPr>
      <w:r w:rsidRPr="00606746">
        <w:rPr>
          <w:rFonts w:eastAsia="Times New Roman"/>
          <w:color w:val="auto"/>
          <w:sz w:val="28"/>
          <w:szCs w:val="22"/>
        </w:rPr>
        <w:t xml:space="preserve">Создать класс </w:t>
      </w:r>
      <w:proofErr w:type="spellStart"/>
      <w:r w:rsidRPr="00606746">
        <w:rPr>
          <w:rFonts w:eastAsia="Times New Roman"/>
          <w:color w:val="auto"/>
          <w:sz w:val="28"/>
          <w:szCs w:val="22"/>
        </w:rPr>
        <w:t>Money</w:t>
      </w:r>
      <w:proofErr w:type="spellEnd"/>
      <w:r w:rsidRPr="00606746">
        <w:rPr>
          <w:rFonts w:eastAsia="Times New Roman"/>
          <w:color w:val="auto"/>
          <w:sz w:val="28"/>
          <w:szCs w:val="22"/>
        </w:rPr>
        <w:t xml:space="preserve"> для работы с денежными суммами. Число должно быть представлено двумя полями: типа </w:t>
      </w:r>
      <w:proofErr w:type="spellStart"/>
      <w:r w:rsidRPr="00606746">
        <w:rPr>
          <w:rFonts w:eastAsia="Times New Roman"/>
          <w:color w:val="auto"/>
          <w:sz w:val="28"/>
          <w:szCs w:val="22"/>
        </w:rPr>
        <w:t>long</w:t>
      </w:r>
      <w:proofErr w:type="spellEnd"/>
      <w:r w:rsidRPr="00606746">
        <w:rPr>
          <w:rFonts w:eastAsia="Times New Roman"/>
          <w:color w:val="auto"/>
          <w:sz w:val="28"/>
          <w:szCs w:val="22"/>
        </w:rPr>
        <w:t xml:space="preserve"> для рублей и типа </w:t>
      </w:r>
      <w:proofErr w:type="spellStart"/>
      <w:r w:rsidRPr="00606746">
        <w:rPr>
          <w:rFonts w:eastAsia="Times New Roman"/>
          <w:color w:val="auto"/>
          <w:sz w:val="28"/>
          <w:szCs w:val="22"/>
        </w:rPr>
        <w:t>int</w:t>
      </w:r>
      <w:proofErr w:type="spellEnd"/>
      <w:r w:rsidRPr="00606746">
        <w:rPr>
          <w:rFonts w:eastAsia="Times New Roman"/>
          <w:color w:val="auto"/>
          <w:sz w:val="28"/>
          <w:szCs w:val="22"/>
        </w:rPr>
        <w:t xml:space="preserve"> для копеек. Дробная часть числа при выводе на экран должна быть отделена от целой части запятой</w:t>
      </w:r>
    </w:p>
    <w:p w14:paraId="6AA37D33" w14:textId="77777777" w:rsidR="00606746" w:rsidRPr="00606746" w:rsidRDefault="00606746" w:rsidP="00606746">
      <w:pPr>
        <w:pStyle w:val="ab"/>
        <w:jc w:val="both"/>
        <w:rPr>
          <w:rFonts w:eastAsia="Times New Roman"/>
          <w:color w:val="auto"/>
          <w:sz w:val="28"/>
          <w:szCs w:val="22"/>
        </w:rPr>
      </w:pPr>
      <w:r w:rsidRPr="00606746">
        <w:rPr>
          <w:rFonts w:eastAsia="Times New Roman"/>
          <w:color w:val="auto"/>
          <w:sz w:val="28"/>
          <w:szCs w:val="22"/>
        </w:rPr>
        <w:t>Задание:</w:t>
      </w:r>
    </w:p>
    <w:p w14:paraId="1D06F8FA" w14:textId="77777777" w:rsidR="00606746" w:rsidRPr="00606746" w:rsidRDefault="00606746" w:rsidP="00606746">
      <w:pPr>
        <w:pStyle w:val="ab"/>
        <w:jc w:val="both"/>
        <w:rPr>
          <w:rFonts w:eastAsia="Times New Roman"/>
          <w:color w:val="auto"/>
          <w:sz w:val="28"/>
          <w:szCs w:val="22"/>
        </w:rPr>
      </w:pPr>
      <w:r w:rsidRPr="00606746">
        <w:rPr>
          <w:rFonts w:eastAsia="Times New Roman"/>
          <w:color w:val="auto"/>
          <w:sz w:val="28"/>
          <w:szCs w:val="22"/>
        </w:rPr>
        <w:t>•</w:t>
      </w:r>
      <w:r w:rsidRPr="00606746">
        <w:rPr>
          <w:rFonts w:eastAsia="Times New Roman"/>
          <w:color w:val="auto"/>
          <w:sz w:val="28"/>
          <w:szCs w:val="22"/>
        </w:rPr>
        <w:tab/>
        <w:t>Удалить все записи не равные заданному значению.</w:t>
      </w:r>
    </w:p>
    <w:p w14:paraId="2F8A546E" w14:textId="77777777" w:rsidR="00606746" w:rsidRPr="00606746" w:rsidRDefault="00606746" w:rsidP="00606746">
      <w:pPr>
        <w:pStyle w:val="ab"/>
        <w:jc w:val="both"/>
        <w:rPr>
          <w:rFonts w:eastAsia="Times New Roman"/>
          <w:color w:val="auto"/>
          <w:sz w:val="28"/>
          <w:szCs w:val="22"/>
        </w:rPr>
      </w:pPr>
      <w:r w:rsidRPr="00606746">
        <w:rPr>
          <w:rFonts w:eastAsia="Times New Roman"/>
          <w:color w:val="auto"/>
          <w:sz w:val="28"/>
          <w:szCs w:val="22"/>
        </w:rPr>
        <w:t>•</w:t>
      </w:r>
      <w:r w:rsidRPr="00606746">
        <w:rPr>
          <w:rFonts w:eastAsia="Times New Roman"/>
          <w:color w:val="auto"/>
          <w:sz w:val="28"/>
          <w:szCs w:val="22"/>
        </w:rPr>
        <w:tab/>
        <w:t>Уменьшить все записи с заданным значением в два раза.</w:t>
      </w:r>
    </w:p>
    <w:p w14:paraId="6D98D015" w14:textId="77777777" w:rsidR="00606746" w:rsidRDefault="00606746" w:rsidP="00606746">
      <w:pPr>
        <w:pStyle w:val="ab"/>
        <w:ind w:firstLine="0"/>
        <w:jc w:val="both"/>
        <w:rPr>
          <w:rFonts w:eastAsia="Times New Roman"/>
          <w:color w:val="auto"/>
          <w:sz w:val="28"/>
          <w:szCs w:val="22"/>
        </w:rPr>
      </w:pPr>
      <w:r w:rsidRPr="00606746">
        <w:rPr>
          <w:rFonts w:eastAsia="Times New Roman"/>
          <w:color w:val="auto"/>
          <w:sz w:val="28"/>
          <w:szCs w:val="22"/>
        </w:rPr>
        <w:t>•</w:t>
      </w:r>
      <w:r w:rsidRPr="00606746">
        <w:rPr>
          <w:rFonts w:eastAsia="Times New Roman"/>
          <w:color w:val="auto"/>
          <w:sz w:val="28"/>
          <w:szCs w:val="22"/>
        </w:rPr>
        <w:tab/>
        <w:t>Добавить K записей в начало файла.</w:t>
      </w:r>
    </w:p>
    <w:p w14:paraId="2D944222" w14:textId="1A73B828" w:rsidR="00F51069" w:rsidRPr="00C9245B" w:rsidRDefault="00F51069" w:rsidP="00606746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516D8008" w:rsidR="00C55F54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="00606746"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 w:rsidR="00606746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="00606746">
        <w:rPr>
          <w:rFonts w:ascii="Consolas" w:hAnsi="Consolas" w:cs="Consolas"/>
          <w:color w:val="2B91AF"/>
          <w:sz w:val="19"/>
          <w:szCs w:val="19"/>
        </w:rPr>
        <w:t>Money</w:t>
      </w:r>
      <w:proofErr w:type="spellEnd"/>
    </w:p>
    <w:p w14:paraId="3DF397F0" w14:textId="09F73544" w:rsidR="00AC43AF" w:rsidRPr="0048189D" w:rsidRDefault="00606746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группы сумм, заполнение класса</w:t>
      </w:r>
    </w:p>
    <w:p w14:paraId="530F25EC" w14:textId="3A601537" w:rsidR="00424925" w:rsidRPr="0048189D" w:rsidRDefault="00424925" w:rsidP="00424925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Создание методов </w:t>
      </w:r>
      <w:r w:rsidR="00606746">
        <w:rPr>
          <w:rFonts w:ascii="Times New Roman" w:hAnsi="Times New Roman" w:cs="Times New Roman"/>
          <w:color w:val="000000"/>
          <w:szCs w:val="28"/>
        </w:rPr>
        <w:t>получения суммы по номеру, печати, конструкторов</w:t>
      </w:r>
    </w:p>
    <w:p w14:paraId="77B86DA7" w14:textId="1D035306" w:rsidR="00D81C98" w:rsidRPr="00D81C98" w:rsidRDefault="00424925" w:rsidP="00D81C98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Отчистка памяти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1268F803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переменных</w:t>
      </w:r>
      <w:r w:rsidR="004440DD">
        <w:rPr>
          <w:rFonts w:ascii="Times New Roman" w:hAnsi="Times New Roman" w:cs="Times New Roman"/>
          <w:color w:val="000000"/>
          <w:sz w:val="28"/>
          <w:szCs w:val="28"/>
        </w:rPr>
        <w:t xml:space="preserve"> целоч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исленного значения для ввода чисел</w:t>
      </w:r>
      <w:r w:rsidR="00424925">
        <w:rPr>
          <w:rFonts w:ascii="Times New Roman" w:hAnsi="Times New Roman" w:cs="Times New Roman"/>
          <w:color w:val="000000"/>
          <w:sz w:val="28"/>
          <w:szCs w:val="28"/>
        </w:rPr>
        <w:t xml:space="preserve"> и реализации меню</w:t>
      </w:r>
    </w:p>
    <w:p w14:paraId="325DDFB3" w14:textId="77777777" w:rsidR="00424925" w:rsidRDefault="003B0870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2" w:name="_Toc57314748"/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 w:rsidR="00424925"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s, </w:t>
      </w:r>
      <w:proofErr w:type="spellStart"/>
      <w:r w:rsidR="00424925"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 w:rsidR="00424925"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= 4;</w:t>
      </w:r>
    </w:p>
    <w:p w14:paraId="3F660724" w14:textId="4FBE9D2A" w:rsidR="00D81C98" w:rsidRPr="00424925" w:rsidRDefault="00D81C98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Times New Roman" w:hAnsi="Times New Roman" w:cs="Times New Roman"/>
          <w:sz w:val="28"/>
          <w:szCs w:val="19"/>
        </w:rPr>
        <w:t xml:space="preserve">     </w:t>
      </w:r>
      <w:r w:rsidR="00424925">
        <w:rPr>
          <w:rFonts w:ascii="Times New Roman" w:hAnsi="Times New Roman" w:cs="Times New Roman"/>
          <w:sz w:val="28"/>
          <w:szCs w:val="19"/>
        </w:rPr>
        <w:t>Указатель для работы с динамической памятью</w:t>
      </w:r>
    </w:p>
    <w:p w14:paraId="28764035" w14:textId="5D59E753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1191D5D4" w:rsidR="00C55F54" w:rsidRDefault="003D41C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u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F6500F1" w14:textId="432BED9F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1B65AC74" w14:textId="77777777" w:rsid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3" w:name="_Toc57314749"/>
      <w:bookmarkEnd w:id="2"/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Искомый элемент =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.giv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2CF7D5F" w14:textId="0F335508" w:rsidR="00B64532" w:rsidRPr="004440DD" w:rsidRDefault="00424925" w:rsidP="00C55F5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а</w:t>
      </w:r>
      <w:r w:rsidR="006F4327">
        <w:rPr>
          <w:rFonts w:ascii="Times New Roman" w:hAnsi="Times New Roman" w:cs="Times New Roman"/>
          <w:color w:val="000000"/>
          <w:szCs w:val="28"/>
        </w:rPr>
        <w:t xml:space="preserve"> </w:t>
      </w:r>
      <w:proofErr w:type="gramStart"/>
      <w:r w:rsidR="006F4327">
        <w:rPr>
          <w:rFonts w:ascii="Times New Roman" w:hAnsi="Times New Roman" w:cs="Times New Roman"/>
          <w:color w:val="000000"/>
          <w:szCs w:val="28"/>
        </w:rPr>
        <w:t xml:space="preserve">класса </w:t>
      </w:r>
      <w:r>
        <w:rPr>
          <w:rFonts w:ascii="Times New Roman" w:hAnsi="Times New Roman" w:cs="Times New Roman"/>
          <w:color w:val="000000"/>
          <w:szCs w:val="28"/>
        </w:rPr>
        <w:t>,</w:t>
      </w:r>
      <w:proofErr w:type="gramEnd"/>
      <w:r>
        <w:rPr>
          <w:rFonts w:ascii="Times New Roman" w:hAnsi="Times New Roman" w:cs="Times New Roman"/>
          <w:color w:val="000000"/>
          <w:szCs w:val="28"/>
        </w:rPr>
        <w:t xml:space="preserve"> который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 печатает сумму</w:t>
      </w:r>
      <w:r w:rsidR="0048189D">
        <w:rPr>
          <w:rFonts w:ascii="Times New Roman" w:hAnsi="Times New Roman" w:cs="Times New Roman"/>
          <w:color w:val="000000"/>
          <w:szCs w:val="28"/>
        </w:rPr>
        <w:t>:</w:t>
      </w:r>
    </w:p>
    <w:p w14:paraId="5CDF688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Print()</w:t>
      </w:r>
    </w:p>
    <w:p w14:paraId="01B9AA9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AD2D28D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Рубл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", </w:t>
      </w:r>
      <w:r>
        <w:rPr>
          <w:rFonts w:ascii="Consolas" w:hAnsi="Consolas" w:cs="Consolas"/>
          <w:color w:val="A31515"/>
          <w:sz w:val="19"/>
          <w:szCs w:val="19"/>
        </w:rPr>
        <w:t>копейк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p;</w:t>
      </w:r>
    </w:p>
    <w:p w14:paraId="149EFAF7" w14:textId="72A70871" w:rsidR="00606746" w:rsidRPr="00606746" w:rsidRDefault="00606746" w:rsidP="00606746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19"/>
        </w:rPr>
      </w:pPr>
    </w:p>
    <w:p w14:paraId="0566AAF2" w14:textId="0CFBC0EE" w:rsidR="0048189D" w:rsidRDefault="0048189D" w:rsidP="00606746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методов класса для </w:t>
      </w:r>
      <w:r w:rsidR="00424925">
        <w:rPr>
          <w:rFonts w:ascii="Times New Roman" w:hAnsi="Times New Roman" w:cs="Times New Roman"/>
          <w:color w:val="000000"/>
          <w:szCs w:val="19"/>
        </w:rPr>
        <w:t>нахождения размера и доступа по индексу</w:t>
      </w:r>
    </w:p>
    <w:p w14:paraId="553D0BE6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(</w:t>
      </w:r>
      <w:proofErr w:type="spell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FA9E020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givesize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48B7BB00" w14:textId="43080C6F" w:rsidR="004440DD" w:rsidRPr="00424925" w:rsidRDefault="004440DD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Cs w:val="19"/>
          <w:lang w:val="en-US"/>
        </w:rPr>
      </w:pPr>
      <w:r w:rsidRPr="00424925">
        <w:rPr>
          <w:rFonts w:ascii="Times New Roman" w:hAnsi="Times New Roman" w:cs="Times New Roman"/>
          <w:color w:val="000000"/>
          <w:szCs w:val="19"/>
        </w:rPr>
        <w:t>Создание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  <w:r w:rsidRPr="00424925">
        <w:rPr>
          <w:rFonts w:ascii="Times New Roman" w:hAnsi="Times New Roman" w:cs="Times New Roman"/>
          <w:color w:val="000000"/>
          <w:szCs w:val="19"/>
        </w:rPr>
        <w:t>контейнера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</w:p>
    <w:p w14:paraId="65D3FDEE" w14:textId="77777777" w:rsidR="0048189D" w:rsidRPr="00424925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CBED4A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Money(</w:t>
      </w:r>
      <w:proofErr w:type="spellStart"/>
      <w:proofErr w:type="gramEnd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FEFCAD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D45E70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rub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DBD15F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op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9FF97F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D74C6C8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808080"/>
          <w:sz w:val="19"/>
          <w:szCs w:val="19"/>
        </w:rPr>
        <w:t>r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/ 100;</w:t>
      </w:r>
    </w:p>
    <w:p w14:paraId="4DDB7456" w14:textId="77777777" w:rsidR="00606746" w:rsidRPr="00606746" w:rsidRDefault="00606746" w:rsidP="00606746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EA6D97C" w14:textId="770AE81F" w:rsidR="00F96275" w:rsidRPr="006B36B9" w:rsidRDefault="006B36B9" w:rsidP="00606746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инструмента обработки исключительных ситуаций. Для этого была использована логика </w:t>
      </w:r>
      <w:r>
        <w:rPr>
          <w:rFonts w:ascii="Times New Roman" w:hAnsi="Times New Roman" w:cs="Times New Roman"/>
          <w:color w:val="000000"/>
          <w:szCs w:val="19"/>
          <w:lang w:val="en-US"/>
        </w:rPr>
        <w:t>try</w:t>
      </w:r>
      <w:r w:rsidRPr="006B36B9">
        <w:rPr>
          <w:rFonts w:ascii="Times New Roman" w:hAnsi="Times New Roman" w:cs="Times New Roman"/>
          <w:color w:val="000000"/>
          <w:szCs w:val="19"/>
        </w:rPr>
        <w:t xml:space="preserve">: </w:t>
      </w:r>
    </w:p>
    <w:p w14:paraId="2FCDC0A4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try</w:t>
      </w:r>
      <w:proofErr w:type="gramEnd"/>
    </w:p>
    <w:p w14:paraId="036427E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45A7D1D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Искомый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элемент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a.give</w:t>
      </w:r>
      <w:proofErr w:type="spell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(in);</w:t>
      </w:r>
    </w:p>
    <w:p w14:paraId="0E7E98FB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9BF87B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catch</w:t>
      </w:r>
      <w:proofErr w:type="gram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proofErr w:type="spell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in)</w:t>
      </w:r>
    </w:p>
    <w:p w14:paraId="33C52EC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E9F3DFD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Ошибка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ввода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E19DC44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123EFE0" w14:textId="49F99B04" w:rsidR="006B36B9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877E824" w14:textId="77777777" w:rsidR="00606746" w:rsidRPr="00D60B68" w:rsidRDefault="00606746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52C865E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41F243A9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61A8D8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B4336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25F66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6B89E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296B97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54D8F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13C541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834CC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25DD1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D9F90E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87983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5E70771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B1539F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5D903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73A0B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E998E6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9B722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877A17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79C413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63B3B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F250C5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1159F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8B59F7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B280C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D040EB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B55EF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0822E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F310D82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7DFF03E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106752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5884BD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E9193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79CCB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AF71FA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B47A6E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C9BC69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4DB19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FA265C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26D25E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13108A3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7BCCA8A" w14:textId="77777777" w:rsidR="006B36B9" w:rsidRPr="00D60B68" w:rsidRDefault="006B36B9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59349E" w14:textId="236C6BAF" w:rsidR="005601E3" w:rsidRPr="003D41C1" w:rsidRDefault="005601E3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</w:rPr>
        <w:t>Код</w:t>
      </w:r>
      <w:bookmarkEnd w:id="3"/>
    </w:p>
    <w:p w14:paraId="23731CC5" w14:textId="2146B2ED" w:rsidR="00C55F54" w:rsidRDefault="00424925" w:rsidP="00C55F54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168A77B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591F1F3D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MONEY.h</w:t>
      </w:r>
      <w:proofErr w:type="spellEnd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19FE41C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windows.h</w:t>
      </w:r>
      <w:proofErr w:type="spellEnd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4A2D2D6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lastRenderedPageBreak/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sstream</w:t>
      </w:r>
      <w:proofErr w:type="spellEnd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4232B8C8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fstream</w:t>
      </w:r>
      <w:proofErr w:type="spellEnd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2EE7A2A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string&gt;</w:t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0756C96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778BF12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E46E2C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607743A3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A6A9F6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path =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FILE.txt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7720E6E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ofstream</w:t>
      </w:r>
      <w:proofErr w:type="spellEnd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fou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DA06DE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fout.open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path);</w:t>
      </w:r>
    </w:p>
    <w:p w14:paraId="0EA4E58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SetConsoleCP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1251);</w:t>
      </w:r>
    </w:p>
    <w:p w14:paraId="67061EE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SetConsoleOutputCP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1251);</w:t>
      </w:r>
    </w:p>
    <w:p w14:paraId="70DD040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setlocale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06746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Russian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9F02E2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s = 0, r = 0, menu = 1, index, k = 0;</w:t>
      </w:r>
    </w:p>
    <w:p w14:paraId="3E283FA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zn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91EB233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 = 0;</w:t>
      </w:r>
    </w:p>
    <w:p w14:paraId="19A721C6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s &lt;= 0)</w:t>
      </w:r>
    </w:p>
    <w:p w14:paraId="3BC77B34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6ECE3E4C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сумм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s;</w:t>
      </w:r>
    </w:p>
    <w:p w14:paraId="7938E39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6800CF9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* data;</w:t>
      </w:r>
    </w:p>
    <w:p w14:paraId="497E5C56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[s];</w:t>
      </w:r>
    </w:p>
    <w:p w14:paraId="0FA92BB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67FE77C6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2845C989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рублей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r;</w:t>
      </w:r>
    </w:p>
    <w:p w14:paraId="1851681C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копеек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c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613BDC3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data[</w:t>
      </w:r>
      <w:proofErr w:type="spellStart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(r, c);</w:t>
      </w:r>
    </w:p>
    <w:p w14:paraId="3E638F2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fout</w:t>
      </w:r>
      <w:proofErr w:type="spellEnd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].Get()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C7860B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fout.close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122AB7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A17BD8F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 || menu == 5)</w:t>
      </w:r>
    </w:p>
    <w:p w14:paraId="6BCFD09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E814A2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1071CAD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Меню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: \n\t1. </w:t>
      </w:r>
      <w:r>
        <w:rPr>
          <w:rFonts w:ascii="Consolas" w:hAnsi="Consolas" w:cs="Consolas"/>
          <w:color w:val="A31515"/>
          <w:sz w:val="19"/>
          <w:szCs w:val="19"/>
        </w:rPr>
        <w:t xml:space="preserve">Вывести все суммы в консоль \n\t2. Обновить файл \n\t3. Удалить все записи, равные значению \n\t4. Уменьшить все записи с заданным значением в два раза \n\t5. Добавить K записей в начало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файла  \n\n\t0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8E3F681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C74B504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451217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)</w:t>
      </w:r>
    </w:p>
    <w:p w14:paraId="677E736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91D284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6E9F160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81D6D59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].Get()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BF8E8F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70D37D3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1235E1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4DC5F7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1545F41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7B15312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fout.open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path);</w:t>
      </w:r>
    </w:p>
    <w:p w14:paraId="28CCAF09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4F63A969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fout</w:t>
      </w:r>
      <w:proofErr w:type="spellEnd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].Get()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D67036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Файл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обновлен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3F958B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fout.close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FCDFC7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C5C193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40D3C3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08A5D3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64CE5C2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BB22F7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значение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zn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DD3C64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069F6F9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C3460E3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].sum ==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zn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075A14F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BBA1A0E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data[</w:t>
      </w:r>
      <w:proofErr w:type="spellStart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].sum = -1;</w:t>
      </w:r>
    </w:p>
    <w:p w14:paraId="0D867A6F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++;</w:t>
      </w:r>
    </w:p>
    <w:p w14:paraId="7B13A4A6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BA07A9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168B466D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8198216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05A0729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[s - k];</w:t>
      </w:r>
    </w:p>
    <w:p w14:paraId="7757DFC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0;</w:t>
      </w:r>
    </w:p>
    <w:p w14:paraId="013154A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5C893F5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84FE10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].sum != -1)</w:t>
      </w:r>
    </w:p>
    <w:p w14:paraId="4B7952A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86429C9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data1[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j]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05A3AD16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j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++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333C6C8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45DE3C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0F87D0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delete[</w:t>
      </w:r>
      <w:proofErr w:type="gramEnd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]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17E205D6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data1;</w:t>
      </w:r>
    </w:p>
    <w:p w14:paraId="5506995D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s = s - k;</w:t>
      </w:r>
    </w:p>
    <w:p w14:paraId="79366E95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k = 0;</w:t>
      </w:r>
    </w:p>
    <w:p w14:paraId="383D3640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Элементы удалены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F57134A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6A8BAFC8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BE38AD0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4)</w:t>
      </w:r>
    </w:p>
    <w:p w14:paraId="33510A68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4708FE24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значение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z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F0A740F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0F133A2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FAA56F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].sum ==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zn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4D7EE9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AE8159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data[</w:t>
      </w:r>
      <w:proofErr w:type="spellStart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].sum = data[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].sum / 2;</w:t>
      </w:r>
    </w:p>
    <w:p w14:paraId="5491A88F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2FC5A33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61D5814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EC8D35A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Изменения внесены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961069A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A4712CB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3A8CF35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5)</w:t>
      </w:r>
    </w:p>
    <w:p w14:paraId="2E221FD0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6E2B3644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Сколько записей добавить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k;</w:t>
      </w:r>
    </w:p>
    <w:p w14:paraId="0ACDC86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138D573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[s + k];</w:t>
      </w:r>
    </w:p>
    <w:p w14:paraId="30574C8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k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020447E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10F06101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рублей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r;</w:t>
      </w:r>
    </w:p>
    <w:p w14:paraId="70C624EC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копеек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c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C836F76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data1[</w:t>
      </w:r>
      <w:proofErr w:type="spellStart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(r, c);</w:t>
      </w:r>
    </w:p>
    <w:p w14:paraId="5957FA4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F294BBD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0;</w:t>
      </w:r>
    </w:p>
    <w:p w14:paraId="0E4B524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k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 + k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7A9F2AC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7380F38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data1[</w:t>
      </w:r>
      <w:proofErr w:type="spellStart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j];</w:t>
      </w:r>
    </w:p>
    <w:p w14:paraId="4CACC0C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j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++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A6C0ED9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E826709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delete[</w:t>
      </w:r>
      <w:proofErr w:type="gramEnd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]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2BB793B2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data1;</w:t>
      </w:r>
    </w:p>
    <w:p w14:paraId="3CA9DBD2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s = s + k;</w:t>
      </w:r>
    </w:p>
    <w:p w14:paraId="5B62DE0E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k = 0;</w:t>
      </w:r>
    </w:p>
    <w:p w14:paraId="7AEDA5F6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Изменения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несены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A04B74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1F790EE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17FE383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6247E58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B3DCDE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fout.close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85F04F3" w14:textId="77777777" w:rsidR="00606746" w:rsidRDefault="00606746" w:rsidP="00606746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E55A2D3" w14:textId="77777777" w:rsidR="00606746" w:rsidRDefault="00606746" w:rsidP="00606746">
      <w:pPr>
        <w:rPr>
          <w:rFonts w:ascii="Consolas" w:hAnsi="Consolas" w:cs="Consolas"/>
          <w:color w:val="000000"/>
          <w:sz w:val="19"/>
          <w:szCs w:val="19"/>
        </w:rPr>
      </w:pPr>
    </w:p>
    <w:p w14:paraId="6094C96A" w14:textId="7610E948" w:rsidR="003D41C1" w:rsidRDefault="00606746" w:rsidP="00606746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lastRenderedPageBreak/>
        <w:t>MHETODS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10C8382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181DE25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sstream</w:t>
      </w:r>
      <w:proofErr w:type="spellEnd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4D806AA9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fstream</w:t>
      </w:r>
      <w:proofErr w:type="spellEnd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5288AD6F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0726592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MONEY.h</w:t>
      </w:r>
      <w:proofErr w:type="spellEnd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1FAF819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0C02E8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Money(</w:t>
      </w:r>
      <w:proofErr w:type="spellStart"/>
      <w:proofErr w:type="gramEnd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06D851D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3C7F9C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rub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9C6E16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op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DC1DB2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1020E0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sum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+ co / 100;</w:t>
      </w:r>
    </w:p>
    <w:p w14:paraId="16E059A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7DBA62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82A54E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Get()</w:t>
      </w:r>
    </w:p>
    <w:p w14:paraId="2F0C411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42A834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;</w:t>
      </w:r>
    </w:p>
    <w:p w14:paraId="6DF9F67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9703A7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18078C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Print()</w:t>
      </w:r>
    </w:p>
    <w:p w14:paraId="48A6E41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589A9E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Рубл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", </w:t>
      </w:r>
      <w:r>
        <w:rPr>
          <w:rFonts w:ascii="Consolas" w:hAnsi="Consolas" w:cs="Consolas"/>
          <w:color w:val="A31515"/>
          <w:sz w:val="19"/>
          <w:szCs w:val="19"/>
        </w:rPr>
        <w:t>копейк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p;</w:t>
      </w:r>
    </w:p>
    <w:p w14:paraId="4D484222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F870AF8" w14:textId="449E15FE" w:rsidR="003D41C1" w:rsidRPr="009B23CE" w:rsidRDefault="00606746" w:rsidP="006B36B9">
      <w:pPr>
        <w:rPr>
          <w:rFonts w:ascii="Times New Roman" w:hAnsi="Times New Roman" w:cs="Times New Roman"/>
          <w:sz w:val="28"/>
          <w:szCs w:val="19"/>
          <w:lang w:val="en-US"/>
        </w:rPr>
      </w:pPr>
      <w:proofErr w:type="spellStart"/>
      <w:r>
        <w:rPr>
          <w:rFonts w:ascii="Times New Roman" w:hAnsi="Times New Roman" w:cs="Times New Roman"/>
          <w:sz w:val="28"/>
          <w:szCs w:val="19"/>
          <w:lang w:val="en-US"/>
        </w:rPr>
        <w:t>MONEY</w:t>
      </w:r>
      <w:r w:rsidR="003D41C1" w:rsidRPr="009B23CE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h</w:t>
      </w:r>
      <w:proofErr w:type="spellEnd"/>
      <w:r w:rsidR="003D41C1" w:rsidRPr="009B23CE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5C823A3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0B002F38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sstream</w:t>
      </w:r>
      <w:proofErr w:type="spellEnd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212025A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fstream</w:t>
      </w:r>
      <w:proofErr w:type="spellEnd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695134E2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B66AB4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C683B6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</w:p>
    <w:p w14:paraId="46B7B5C2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0C4A8C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638A75F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;</w:t>
      </w:r>
    </w:p>
    <w:p w14:paraId="51DD332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p;</w:t>
      </w:r>
    </w:p>
    <w:p w14:paraId="2DFFC9D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;</w:t>
      </w:r>
    </w:p>
    <w:p w14:paraId="48EE135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Money()</w:t>
      </w:r>
      <w:proofErr w:type="gramEnd"/>
    </w:p>
    <w:p w14:paraId="7067F3B3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EFCFBB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rub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cop = sum = 0;</w:t>
      </w:r>
    </w:p>
    <w:p w14:paraId="2A522FBE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DFE5AB3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1EA543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Money(</w:t>
      </w:r>
      <w:proofErr w:type="spellStart"/>
      <w:proofErr w:type="gramEnd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5AE0EAF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G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17632B4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r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0E840926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7588CA6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BC9CBEE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A11C5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C8F5E4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8F68AD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594B5C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ACD201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E013213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EAE835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9C3AF46" w14:textId="77777777" w:rsidR="00D30C5B" w:rsidRPr="003D41C1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3CD86A" w14:textId="2CA299F8" w:rsidR="00897565" w:rsidRPr="00897565" w:rsidRDefault="004C7AC6" w:rsidP="00C55F54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5A35A2">
        <w:rPr>
          <w:rFonts w:ascii="Times New Roman" w:hAnsi="Times New Roman" w:cs="Times New Roman"/>
          <w:color w:val="000000"/>
          <w:sz w:val="28"/>
          <w:szCs w:val="19"/>
        </w:rPr>
        <w:t>Бл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 w:rsidR="005A35A2" w:rsidRPr="00675EF1">
        <w:rPr>
          <w:rFonts w:ascii="Times New Roman" w:hAnsi="Times New Roman" w:cs="Times New Roman"/>
          <w:noProof/>
          <w:color w:val="000000"/>
          <w:sz w:val="19"/>
          <w:szCs w:val="19"/>
          <w:lang w:val="en-US" w:eastAsia="ru-RU"/>
        </w:rPr>
        <w:t xml:space="preserve"> </w:t>
      </w:r>
    </w:p>
    <w:p w14:paraId="6EEB3869" w14:textId="415E3E6A" w:rsidR="003D41C1" w:rsidRDefault="00E3617B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67534E3" w14:textId="4744DC8C" w:rsidR="003D41C1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bookmarkStart w:id="4" w:name="_top"/>
      <w:bookmarkEnd w:id="4"/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75683DFD" wp14:editId="3156EC47">
            <wp:extent cx="3177433" cy="7856220"/>
            <wp:effectExtent l="0" t="0" r="0" b="0"/>
            <wp:docPr id="2" name="Рисунок 2" descr="C:\Users\kna-0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na-0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190" cy="7863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568C2" w14:textId="171A9F10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ED50416" w14:textId="77777777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D0A7BDC" w14:textId="77777777" w:rsidR="00152AEE" w:rsidRDefault="00152AEE" w:rsidP="003D41C1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748E752" w14:textId="5F0D8240" w:rsidR="003D41C1" w:rsidRPr="00E3617B" w:rsidRDefault="00CD5E57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HETODS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cpp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7F760231" w14:textId="5E971B8C" w:rsidR="00C55F54" w:rsidRPr="00E3617B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37CDC173" wp14:editId="4F49D5AD">
            <wp:extent cx="5928360" cy="2385060"/>
            <wp:effectExtent l="0" t="0" r="0" b="0"/>
            <wp:docPr id="3" name="Рисунок 3" descr="C:\Users\kna-0\AppData\Local\Microsoft\Windows\INetCache\Content.Word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kna-0\AppData\Local\Microsoft\Windows\INetCache\Content.Word\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38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E9148" w14:textId="77777777" w:rsidR="00152AEE" w:rsidRDefault="00152AEE" w:rsidP="004C7AC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D3F1872" w14:textId="3E53EE47" w:rsidR="00C55F54" w:rsidRPr="00152AEE" w:rsidRDefault="00CD5E57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ONEY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.</w:t>
      </w:r>
      <w:r w:rsidR="003D41C1">
        <w:rPr>
          <w:rFonts w:ascii="Times New Roman" w:hAnsi="Times New Roman" w:cs="Times New Roman"/>
          <w:color w:val="000000"/>
          <w:sz w:val="28"/>
          <w:szCs w:val="19"/>
          <w:lang w:val="en-US"/>
        </w:rPr>
        <w:t>h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:</w:t>
      </w:r>
    </w:p>
    <w:p w14:paraId="4E022FFF" w14:textId="25E7C131" w:rsidR="003D41C1" w:rsidRPr="00152AEE" w:rsidRDefault="00D60B68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pict w14:anchorId="46EB3BC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6.6pt;height:301.8pt">
            <v:imagedata r:id="rId10" o:title="2"/>
          </v:shape>
        </w:pict>
      </w:r>
    </w:p>
    <w:p w14:paraId="58518EEC" w14:textId="04AFAD90" w:rsidR="005A35A2" w:rsidRPr="00152AEE" w:rsidRDefault="005A35A2" w:rsidP="004C7AC6">
      <w:pPr>
        <w:rPr>
          <w:rFonts w:ascii="Times New Roman" w:hAnsi="Times New Roman" w:cs="Times New Roman"/>
          <w:color w:val="000000"/>
          <w:sz w:val="19"/>
          <w:szCs w:val="19"/>
        </w:rPr>
      </w:pP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528C0C4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433E04B0" w:rsidR="00815331" w:rsidRPr="00152AEE" w:rsidRDefault="0081533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152AEE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0999A752" w:rsidR="00815331" w:rsidRPr="004440DD" w:rsidRDefault="007118B4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7118B4">
        <w:rPr>
          <w:rFonts w:ascii="Times New Roman" w:hAnsi="Times New Roman" w:cs="Times New Roman"/>
          <w:color w:val="000000"/>
          <w:sz w:val="28"/>
          <w:szCs w:val="28"/>
          <w:lang w:val="en-US"/>
        </w:rPr>
        <w:drawing>
          <wp:inline distT="0" distB="0" distL="0" distR="0" wp14:anchorId="66B4989A" wp14:editId="394F4568">
            <wp:extent cx="5524979" cy="7567316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24979" cy="7567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4B6E5B71" w:rsidR="00B40395" w:rsidRPr="00C9245B" w:rsidRDefault="007118B4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7118B4">
        <w:rPr>
          <w:rFonts w:ascii="Times New Roman" w:hAnsi="Times New Roman" w:cs="Times New Roman"/>
          <w:color w:val="000000"/>
          <w:sz w:val="28"/>
          <w:szCs w:val="28"/>
        </w:rPr>
        <w:lastRenderedPageBreak/>
        <w:drawing>
          <wp:inline distT="0" distB="0" distL="0" distR="0" wp14:anchorId="63B6EE84" wp14:editId="7BE93071">
            <wp:extent cx="5113463" cy="7628281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13463" cy="7628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5" w:name="_GoBack"/>
      <w:bookmarkEnd w:id="5"/>
    </w:p>
    <w:p w14:paraId="625F56BE" w14:textId="106CAD56" w:rsidR="00B40395" w:rsidRPr="00830157" w:rsidRDefault="00B40395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sectPr w:rsidR="00B40395" w:rsidRPr="00830157" w:rsidSect="00A00CA9">
      <w:footerReference w:type="default" r:id="rId13"/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3CCD2F5" w14:textId="77777777" w:rsidR="00527DAD" w:rsidRDefault="00527DAD" w:rsidP="009D1C69">
      <w:pPr>
        <w:spacing w:after="0" w:line="240" w:lineRule="auto"/>
      </w:pPr>
      <w:r>
        <w:separator/>
      </w:r>
    </w:p>
  </w:endnote>
  <w:endnote w:type="continuationSeparator" w:id="0">
    <w:p w14:paraId="421FAA90" w14:textId="77777777" w:rsidR="00527DAD" w:rsidRDefault="00527DAD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9E8F67" w14:textId="594EC016" w:rsidR="00B345F6" w:rsidRPr="009D1C69" w:rsidRDefault="00B345F6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A7244AB" w14:textId="77777777" w:rsidR="00527DAD" w:rsidRDefault="00527DAD" w:rsidP="009D1C69">
      <w:pPr>
        <w:spacing w:after="0" w:line="240" w:lineRule="auto"/>
      </w:pPr>
      <w:r>
        <w:separator/>
      </w:r>
    </w:p>
  </w:footnote>
  <w:footnote w:type="continuationSeparator" w:id="0">
    <w:p w14:paraId="0697AFE0" w14:textId="77777777" w:rsidR="00527DAD" w:rsidRDefault="00527DAD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6277C2"/>
    <w:multiLevelType w:val="hybridMultilevel"/>
    <w:tmpl w:val="36BA0A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4CE76F4D"/>
    <w:multiLevelType w:val="hybridMultilevel"/>
    <w:tmpl w:val="B55E461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9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7"/>
  </w:num>
  <w:num w:numId="2">
    <w:abstractNumId w:val="5"/>
  </w:num>
  <w:num w:numId="3">
    <w:abstractNumId w:val="10"/>
  </w:num>
  <w:num w:numId="4">
    <w:abstractNumId w:val="1"/>
  </w:num>
  <w:num w:numId="5">
    <w:abstractNumId w:val="6"/>
  </w:num>
  <w:num w:numId="6">
    <w:abstractNumId w:val="9"/>
  </w:num>
  <w:num w:numId="7">
    <w:abstractNumId w:val="0"/>
  </w:num>
  <w:num w:numId="8">
    <w:abstractNumId w:val="8"/>
  </w:num>
  <w:num w:numId="9">
    <w:abstractNumId w:val="4"/>
  </w:num>
  <w:num w:numId="10">
    <w:abstractNumId w:val="2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MqoFAAUhP4stAAAA"/>
  </w:docVars>
  <w:rsids>
    <w:rsidRoot w:val="00C7382A"/>
    <w:rsid w:val="00007063"/>
    <w:rsid w:val="0001694A"/>
    <w:rsid w:val="00043109"/>
    <w:rsid w:val="00055C1F"/>
    <w:rsid w:val="0006726C"/>
    <w:rsid w:val="000A3ACE"/>
    <w:rsid w:val="000E2DF6"/>
    <w:rsid w:val="00125BD7"/>
    <w:rsid w:val="00152AEE"/>
    <w:rsid w:val="001A05C5"/>
    <w:rsid w:val="001C2369"/>
    <w:rsid w:val="001D55CC"/>
    <w:rsid w:val="001E1470"/>
    <w:rsid w:val="0020163F"/>
    <w:rsid w:val="00202FE9"/>
    <w:rsid w:val="0021342A"/>
    <w:rsid w:val="0023087F"/>
    <w:rsid w:val="00241466"/>
    <w:rsid w:val="00250C56"/>
    <w:rsid w:val="00255B45"/>
    <w:rsid w:val="00264E80"/>
    <w:rsid w:val="002907C5"/>
    <w:rsid w:val="00290DE2"/>
    <w:rsid w:val="002B4670"/>
    <w:rsid w:val="002B46F7"/>
    <w:rsid w:val="002C1EBC"/>
    <w:rsid w:val="00326223"/>
    <w:rsid w:val="00327E24"/>
    <w:rsid w:val="003564C4"/>
    <w:rsid w:val="003646F4"/>
    <w:rsid w:val="00370102"/>
    <w:rsid w:val="00386991"/>
    <w:rsid w:val="003876B8"/>
    <w:rsid w:val="003B0870"/>
    <w:rsid w:val="003B31F8"/>
    <w:rsid w:val="003D41C1"/>
    <w:rsid w:val="003E5CA2"/>
    <w:rsid w:val="003F0B9C"/>
    <w:rsid w:val="003F31E1"/>
    <w:rsid w:val="00400C72"/>
    <w:rsid w:val="00401E8C"/>
    <w:rsid w:val="00424925"/>
    <w:rsid w:val="004440DD"/>
    <w:rsid w:val="00456D6B"/>
    <w:rsid w:val="00475B60"/>
    <w:rsid w:val="0048189D"/>
    <w:rsid w:val="004C7AC6"/>
    <w:rsid w:val="004E17FE"/>
    <w:rsid w:val="00526CF5"/>
    <w:rsid w:val="00527DAD"/>
    <w:rsid w:val="0053561A"/>
    <w:rsid w:val="00555B49"/>
    <w:rsid w:val="005601E3"/>
    <w:rsid w:val="00560971"/>
    <w:rsid w:val="00583D78"/>
    <w:rsid w:val="0059312E"/>
    <w:rsid w:val="005A35A2"/>
    <w:rsid w:val="005B0FB0"/>
    <w:rsid w:val="005C3D65"/>
    <w:rsid w:val="006025BF"/>
    <w:rsid w:val="00606746"/>
    <w:rsid w:val="00624F18"/>
    <w:rsid w:val="00645771"/>
    <w:rsid w:val="0065516C"/>
    <w:rsid w:val="006755C0"/>
    <w:rsid w:val="00675EF1"/>
    <w:rsid w:val="006B36B9"/>
    <w:rsid w:val="006C30F7"/>
    <w:rsid w:val="006D37C6"/>
    <w:rsid w:val="006E7FF1"/>
    <w:rsid w:val="006F3F17"/>
    <w:rsid w:val="006F4327"/>
    <w:rsid w:val="0070623A"/>
    <w:rsid w:val="007118B4"/>
    <w:rsid w:val="00726FAA"/>
    <w:rsid w:val="00730CC6"/>
    <w:rsid w:val="00752454"/>
    <w:rsid w:val="00752E84"/>
    <w:rsid w:val="00790211"/>
    <w:rsid w:val="007B45C9"/>
    <w:rsid w:val="007B6408"/>
    <w:rsid w:val="007C2254"/>
    <w:rsid w:val="00803B6C"/>
    <w:rsid w:val="008104AB"/>
    <w:rsid w:val="00815331"/>
    <w:rsid w:val="00816C74"/>
    <w:rsid w:val="008225E8"/>
    <w:rsid w:val="00830157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811D6"/>
    <w:rsid w:val="00987DA2"/>
    <w:rsid w:val="009B23CE"/>
    <w:rsid w:val="009C0BC6"/>
    <w:rsid w:val="009C474E"/>
    <w:rsid w:val="009C5540"/>
    <w:rsid w:val="009D1C69"/>
    <w:rsid w:val="009D7738"/>
    <w:rsid w:val="00A00CA9"/>
    <w:rsid w:val="00A1481D"/>
    <w:rsid w:val="00A17B58"/>
    <w:rsid w:val="00A33FFD"/>
    <w:rsid w:val="00A46D44"/>
    <w:rsid w:val="00A52109"/>
    <w:rsid w:val="00A81B69"/>
    <w:rsid w:val="00AC0445"/>
    <w:rsid w:val="00AC43AF"/>
    <w:rsid w:val="00AD658B"/>
    <w:rsid w:val="00AF7B36"/>
    <w:rsid w:val="00B345F6"/>
    <w:rsid w:val="00B40395"/>
    <w:rsid w:val="00B507AB"/>
    <w:rsid w:val="00B52393"/>
    <w:rsid w:val="00B53276"/>
    <w:rsid w:val="00B54525"/>
    <w:rsid w:val="00B62372"/>
    <w:rsid w:val="00B64532"/>
    <w:rsid w:val="00B7266E"/>
    <w:rsid w:val="00B82A6D"/>
    <w:rsid w:val="00BB3976"/>
    <w:rsid w:val="00BC3E40"/>
    <w:rsid w:val="00BD2364"/>
    <w:rsid w:val="00C05166"/>
    <w:rsid w:val="00C22B79"/>
    <w:rsid w:val="00C23B71"/>
    <w:rsid w:val="00C27871"/>
    <w:rsid w:val="00C31266"/>
    <w:rsid w:val="00C55F54"/>
    <w:rsid w:val="00C663E4"/>
    <w:rsid w:val="00C70B8F"/>
    <w:rsid w:val="00C7382A"/>
    <w:rsid w:val="00C85565"/>
    <w:rsid w:val="00C9245B"/>
    <w:rsid w:val="00CB440C"/>
    <w:rsid w:val="00CD5E57"/>
    <w:rsid w:val="00CE0064"/>
    <w:rsid w:val="00D16B00"/>
    <w:rsid w:val="00D21FEF"/>
    <w:rsid w:val="00D2420B"/>
    <w:rsid w:val="00D2703F"/>
    <w:rsid w:val="00D30C5B"/>
    <w:rsid w:val="00D60B68"/>
    <w:rsid w:val="00D81C98"/>
    <w:rsid w:val="00E3617B"/>
    <w:rsid w:val="00E751ED"/>
    <w:rsid w:val="00ED0E5B"/>
    <w:rsid w:val="00ED695C"/>
    <w:rsid w:val="00F51069"/>
    <w:rsid w:val="00F96275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D41C1"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a"/>
    <w:uiPriority w:val="1"/>
    <w:qFormat/>
    <w:rsid w:val="007B45C9"/>
    <w:pPr>
      <w:widowControl w:val="0"/>
      <w:autoSpaceDE w:val="0"/>
      <w:autoSpaceDN w:val="0"/>
      <w:spacing w:after="0" w:line="262" w:lineRule="exact"/>
      <w:ind w:left="470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5E091D-9931-4B55-85FC-4917400EBE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85</TotalTime>
  <Pages>11</Pages>
  <Words>895</Words>
  <Characters>5102</Characters>
  <Application>Microsoft Office Word</Application>
  <DocSecurity>0</DocSecurity>
  <Lines>42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Учетная запись Майкрософт</cp:lastModifiedBy>
  <cp:revision>77</cp:revision>
  <cp:lastPrinted>2020-12-03T14:51:00Z</cp:lastPrinted>
  <dcterms:created xsi:type="dcterms:W3CDTF">2020-11-26T11:28:00Z</dcterms:created>
  <dcterms:modified xsi:type="dcterms:W3CDTF">2021-05-02T17:31:00Z</dcterms:modified>
</cp:coreProperties>
</file>